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ry</w:t>
      </w:r>
      <w:r>
        <w:t xml:space="preserve"> </w:t>
      </w:r>
      <w:r>
        <w:t xml:space="preserve">Program</w:t>
      </w:r>
      <w:r>
        <w:t xml:space="preserve"> </w:t>
      </w:r>
      <w:r>
        <w:t xml:space="preserve">-</w:t>
      </w:r>
      <w:r>
        <w:t xml:space="preserve"> </w:t>
      </w:r>
      <w:r>
        <w:t xml:space="preserve">Naples,</w:t>
      </w:r>
      <w:r>
        <w:t xml:space="preserve"> </w:t>
      </w:r>
      <w:r>
        <w:t xml:space="preserve">Italy</w:t>
      </w:r>
    </w:p>
    <w:bookmarkStart w:id="21" w:name="Xd88224c4893b6840c0b85042902d507794bbf68"/>
    <w:p>
      <w:pPr>
        <w:pStyle w:val="Heading1"/>
      </w:pPr>
      <w:r>
        <w:t xml:space="preserve">SCHOLARSHIP APPLICATION LETTER FOR CARPENTRY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tituto Tecnico per il Restauro e la Conservazione del Patrimonio Edilizio (ITRCE)</w:t>
      </w:r>
      <w:r>
        <w:br/>
      </w:r>
      <w:r>
        <w:t xml:space="preserve">Via dei Tribunali, 124</w:t>
      </w:r>
      <w:r>
        <w:br/>
      </w:r>
      <w:r>
        <w:t xml:space="preserve">80134 Napoli</w:t>
      </w:r>
      <w:r>
        <w:br/>
      </w:r>
      <w:r>
        <w:t xml:space="preserve">Italia</w:t>
      </w:r>
    </w:p>
    <w:bookmarkStart w:id="20" w:name="X9882b553091f5520e68734666e1e09e83fda4a3"/>
    <w:p>
      <w:pPr>
        <w:pStyle w:val="Heading2"/>
      </w:pPr>
      <w:r>
        <w:t xml:space="preserve">Subject: Request for Scholarship Support for Master's Program in Traditional Carpentry</w:t>
      </w:r>
    </w:p>
    <w:p>
      <w:pPr>
        <w:pStyle w:val="FirstParagraph"/>
      </w:pPr>
      <w:r>
        <w:t xml:space="preserve">To the Esteemed Members of the Scholarship Committee,</w:t>
      </w:r>
    </w:p>
    <w:p>
      <w:pPr>
        <w:pStyle w:val="BodyText"/>
      </w:pPr>
      <w:r>
        <w:t xml:space="preserve">It is with profound respect for Italy's legacy of artisanal excellence and an unwavering passion for woodworking that I submit this</w:t>
      </w:r>
      <w:r>
        <w:t xml:space="preserve"> </w:t>
      </w:r>
      <w:r>
        <w:rPr>
          <w:bCs/>
          <w:b/>
        </w:rPr>
        <w:t xml:space="preserve">Scholarship Application Letter</w:t>
      </w:r>
      <w:r>
        <w:t xml:space="preserve">. I am writing to express my earnest desire to enroll in your esteemed Carpentry Master’s Program at the Istituto Tecnico per il Restauro e la Conservazione del Patrimonio Edilizio (ITRCE) in Naples, Italy. As a dedicated aspiring</w:t>
      </w:r>
      <w:r>
        <w:t xml:space="preserve"> </w:t>
      </w:r>
      <w:r>
        <w:rPr>
          <w:bCs/>
          <w:b/>
        </w:rPr>
        <w:t xml:space="preserve">Carpenter</w:t>
      </w:r>
      <w:r>
        <w:t xml:space="preserve"> </w:t>
      </w:r>
      <w:r>
        <w:t xml:space="preserve">with deep roots in Mediterranean craftsmanship traditions, I believe that studying under your institution's renowned faculty in the historic heart of</w:t>
      </w:r>
      <w:r>
        <w:t xml:space="preserve"> </w:t>
      </w:r>
      <w:r>
        <w:rPr>
          <w:bCs/>
          <w:b/>
        </w:rPr>
        <w:t xml:space="preserve">Italy Naples</w:t>
      </w:r>
      <w:r>
        <w:t xml:space="preserve"> </w:t>
      </w:r>
      <w:r>
        <w:t xml:space="preserve">is the pivotal step toward becoming a master artisan capable of preserving and innovating within this sacred craft.</w:t>
      </w:r>
    </w:p>
    <w:p>
      <w:pPr>
        <w:pStyle w:val="BodyText"/>
      </w:pPr>
      <w:r>
        <w:t xml:space="preserve">The decision to pursue advanced carpentry studies in Naples was not made lightly. My journey began in my family’s workshop near Salerno, where I learned from my grandfather—a third-generation</w:t>
      </w:r>
      <w:r>
        <w:t xml:space="preserve"> </w:t>
      </w:r>
      <w:r>
        <w:rPr>
          <w:bCs/>
          <w:b/>
        </w:rPr>
        <w:t xml:space="preserve">Carpenter</w:t>
      </w:r>
      <w:r>
        <w:t xml:space="preserve"> </w:t>
      </w:r>
      <w:r>
        <w:t xml:space="preserve">who restored wooden balconies (loggias) of ancient Neapolitan palazzi. From a young age, I witnessed how meticulous woodworking breathes life into historical structures—how the precise joinery of a door frame could echo centuries of cultural resilience. In Naples, where every corner whispers stories from Greek colonists to Spanish rulers, I have always felt that carpentry is not merely a trade but an act of cultural stewardship. The city’s unique blend of ancient techniques and contemporary innovation makes it the irreplaceable epicenter for my professional evolution.</w:t>
      </w:r>
    </w:p>
    <w:p>
      <w:pPr>
        <w:pStyle w:val="BodyText"/>
      </w:pPr>
      <w:r>
        <w:t xml:space="preserve">I am particularly drawn to your program’s integration of historical conservation with modern sustainable practices, which directly aligns with my vision for the future. Naples’ architectural tapestry—marked by Baroque churches, Renaissance palaces, and 19th-century *palazzi*—requires artisans who understand both traditional methods (like</w:t>
      </w:r>
      <w:r>
        <w:t xml:space="preserve"> </w:t>
      </w:r>
      <w:r>
        <w:rPr>
          <w:iCs/>
          <w:i/>
        </w:rPr>
        <w:t xml:space="preserve">legno a vista</w:t>
      </w:r>
      <w:r>
        <w:t xml:space="preserve"> </w:t>
      </w:r>
      <w:r>
        <w:t xml:space="preserve">or visible woodwork) and contemporary ecological approaches. Your curriculum’s emphasis on working with indigenous materials such as Campanian chestnut and locally sourced olive wood resonates deeply with my commitment to reducing environmental impact while honoring regional heritage. Studying at your institution in</w:t>
      </w:r>
      <w:r>
        <w:t xml:space="preserve"> </w:t>
      </w:r>
      <w:r>
        <w:rPr>
          <w:bCs/>
          <w:b/>
        </w:rPr>
        <w:t xml:space="preserve">Italy Naples</w:t>
      </w:r>
      <w:r>
        <w:t xml:space="preserve"> </w:t>
      </w:r>
      <w:r>
        <w:t xml:space="preserve">would grant me access to a network of master craftsmen whose expertise spans from restoring the *Duomo di Napoli*’s wooden choir stalls to crafting modern furniture that respects ancient forms—experiences I aspire to contribute to.</w:t>
      </w:r>
    </w:p>
    <w:p>
      <w:pPr>
        <w:pStyle w:val="BodyText"/>
      </w:pPr>
      <w:r>
        <w:t xml:space="preserve">My academic and practical background has prepared me rigorously for this challenge. I completed a three-year vocational diploma in Woodworking Technology at the Scuola Professionale “G. B. Vico” in Naples, where I specialized in intricate joinery and traditional tool usage (including hand chisels, adzes, and coping saws). During my studies, I volunteered with the</w:t>
      </w:r>
      <w:r>
        <w:t xml:space="preserve"> </w:t>
      </w:r>
      <w:r>
        <w:rPr>
          <w:iCs/>
          <w:i/>
        </w:rPr>
        <w:t xml:space="preserve">Associazione per il Restauro del Legno</w:t>
      </w:r>
      <w:r>
        <w:t xml:space="preserve">, assisting in the conservation of 18th-century wooden *porta a doppio battente* (double-leaf doors) at Palazzo Caracciolo. This experience taught me that every project requires patience, precision, and an understanding of context—values your program embodies. I also earned certifications in safety protocols for woodworking spaces and digital drafting software (AutoCAD), ensuring my technical foundation meets modern industry standards.</w:t>
      </w:r>
    </w:p>
    <w:p>
      <w:pPr>
        <w:pStyle w:val="BodyText"/>
      </w:pPr>
      <w:r>
        <w:t xml:space="preserve">Financial considerations make this scholarship essential to my academic journey. While I have saved modestly from part-time work at a local joinery shop, the program’s tuition, specialized tool kit requirements (including hand tools from Florence), and material costs for conservation projects would exceed my current resources. The ITRCE’s partnership with *Cassa per il Mezzogiorno* offers partial support, but additional funding is critical to focus fully on mastering techniques rather than financial strain. This</w:t>
      </w:r>
      <w:r>
        <w:t xml:space="preserve"> </w:t>
      </w:r>
      <w:r>
        <w:rPr>
          <w:bCs/>
          <w:b/>
        </w:rPr>
        <w:t xml:space="preserve">Scholarship Application Letter</w:t>
      </w:r>
      <w:r>
        <w:t xml:space="preserve"> </w:t>
      </w:r>
      <w:r>
        <w:t xml:space="preserve">represents not just a request for aid, but a commitment to become a skilled artisan who will contribute meaningfully to Naples’ cultural landscape. As an aspiring</w:t>
      </w:r>
      <w:r>
        <w:t xml:space="preserve"> </w:t>
      </w:r>
      <w:r>
        <w:rPr>
          <w:bCs/>
          <w:b/>
        </w:rPr>
        <w:t xml:space="preserve">Carpenter</w:t>
      </w:r>
      <w:r>
        <w:t xml:space="preserve">, I aim to join the ranks of masters like Vincenzo Gargiulo (a pioneer in Neapolitan wooden marquetry) whose work is celebrated across Europe.</w:t>
      </w:r>
    </w:p>
    <w:p>
      <w:pPr>
        <w:pStyle w:val="BodyText"/>
      </w:pPr>
      <w:r>
        <w:t xml:space="preserve">My long-term vision extends beyond personal achievement to community impact. Post-graduation, I plan to establish a workshop in Naples’ historic center—specializing in restoring and replicating traditional wooden elements for heritage sites while training the next generation of artisans. I aim to collaborate with the *Soprintendenza Archaeologica di Napoli* on projects like revitalizing wooden windows at Castel Nuovo or crafting custom furniture for UNESCO-listed institutions. This path requires not only technical mastery but also a deep understanding of Naples’ unique architectural identity—a knowledge I can only gain through immersive study in this city. The scholarship would enable me to fully engage with your program’s fieldwork components, including supervised restoration at sites like the Certosa di San Martino and guided workshops at the Museo di Capodimonte.</w:t>
      </w:r>
    </w:p>
    <w:p>
      <w:pPr>
        <w:pStyle w:val="BodyText"/>
      </w:pPr>
      <w:r>
        <w:t xml:space="preserve">Italy Naples is more than a location—it is a living classroom for artisans. Here, I have seen how a single carved wooden *soglia* (threshold) can tell stories of families, trade routes, and artistic evolution. Your program recognizes that carpentry in Naples transcends utility; it is woven into the city’s soul. By awarding me this scholarship, you would be investing not just in my education but in the continuation of a legacy that has shaped Italian craftsmanship for over two millennia. I am eager to contribute my dedication, skills, and cultural respect to your community of learning and practice.</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letters of recommendation from my woodworking mentors at Scuola Vico and Associazione per il Restauro del Legno, and a portfolio showcasing projects like the restored *porta a doppio battente* in Palazzo Caracciolo. I welcome the opportunity to discuss my application further at your convenience. The chance to learn under your guidance in Naples would be the honor of a lifetime—and the beginning of my lifelong service as an artisan preserving Italy’s wooden heritage.</w:t>
      </w:r>
    </w:p>
    <w:p>
      <w:pPr>
        <w:pStyle w:val="BodyText"/>
      </w:pPr>
      <w:r>
        <w:t xml:space="preserve">Sincerely,</w:t>
      </w:r>
    </w:p>
    <w:p>
      <w:pPr>
        <w:pStyle w:val="BodyText"/>
      </w:pPr>
      <w:r>
        <w:t xml:space="preserve">[Your Full Name]</w:t>
      </w:r>
    </w:p>
    <w:p>
      <w:pPr>
        <w:pStyle w:val="BodyText"/>
      </w:pPr>
      <w:r>
        <w:t xml:space="preserve">Aspiring Master Carpenter | Future Guardian of Naples’ Wooden Herita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ry Program - Naples, Italy</dc:title>
  <dc:creator/>
  <dc:language>en</dc:language>
  <cp:keywords/>
  <dcterms:created xsi:type="dcterms:W3CDTF">2025-12-10T16:35:24Z</dcterms:created>
  <dcterms:modified xsi:type="dcterms:W3CDTF">2025-12-10T16:35:24Z</dcterms:modified>
</cp:coreProperties>
</file>

<file path=docProps/custom.xml><?xml version="1.0" encoding="utf-8"?>
<Properties xmlns="http://schemas.openxmlformats.org/officeDocument/2006/custom-properties" xmlns:vt="http://schemas.openxmlformats.org/officeDocument/2006/docPropsVTypes"/>
</file>